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B235B4" w14:textId="7FD019EF" w:rsidR="00867BE1" w:rsidRPr="00C47796" w:rsidRDefault="00867BE1" w:rsidP="00636E0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>Candidate’s Name: _________________________________________________________</w:t>
      </w:r>
    </w:p>
    <w:p w14:paraId="7A2F28BC" w14:textId="410DFD53" w:rsidR="00867BE1" w:rsidRPr="00C47796" w:rsidRDefault="00867BE1" w:rsidP="00636E0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>Father Name: ______________________________________________________________</w:t>
      </w:r>
    </w:p>
    <w:tbl>
      <w:tblPr>
        <w:tblStyle w:val="TableGrid"/>
        <w:tblpPr w:leftFromText="180" w:rightFromText="180" w:vertAnchor="text" w:horzAnchor="margin" w:tblpXSpec="center" w:tblpY="2"/>
        <w:tblW w:w="0" w:type="auto"/>
        <w:tblLayout w:type="fixed"/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1F0158" w:rsidRPr="00C47796" w14:paraId="59C1AB15" w14:textId="77777777" w:rsidTr="00636E08">
        <w:tc>
          <w:tcPr>
            <w:tcW w:w="454" w:type="dxa"/>
          </w:tcPr>
          <w:p w14:paraId="2002A07D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FD38FA3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23A2AD9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5C8A7702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47048010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2B1B4B7" w14:textId="5B94D68E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7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454" w:type="dxa"/>
          </w:tcPr>
          <w:p w14:paraId="466E8E39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A52EDF6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7A7FB441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033232B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14D8DE59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5ED6B8DF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6E7F3A38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4" w:type="dxa"/>
          </w:tcPr>
          <w:p w14:paraId="21E9762C" w14:textId="77F7E4D1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7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454" w:type="dxa"/>
          </w:tcPr>
          <w:p w14:paraId="14674B55" w14:textId="77777777" w:rsidR="001F0158" w:rsidRPr="00C47796" w:rsidRDefault="001F0158" w:rsidP="00636E0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C93D886" w14:textId="0643C122" w:rsidR="002C4592" w:rsidRPr="00C47796" w:rsidRDefault="00867BE1" w:rsidP="00636E0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 xml:space="preserve">CNIC:  </w:t>
      </w:r>
    </w:p>
    <w:p w14:paraId="7054E694" w14:textId="56EA6F1A" w:rsidR="001F0158" w:rsidRPr="00C47796" w:rsidRDefault="001F0158" w:rsidP="00636E08">
      <w:pPr>
        <w:spacing w:line="360" w:lineRule="auto"/>
        <w:jc w:val="center"/>
        <w:rPr>
          <w:rFonts w:ascii="Times New Roman" w:hAnsi="Times New Roman" w:cs="Times New Roman"/>
          <w:b/>
          <w:bCs/>
          <w:sz w:val="52"/>
          <w:szCs w:val="52"/>
          <w:u w:val="single"/>
        </w:rPr>
      </w:pPr>
      <w:r w:rsidRPr="00C47796">
        <w:rPr>
          <w:rFonts w:ascii="Times New Roman" w:hAnsi="Times New Roman" w:cs="Times New Roman"/>
          <w:b/>
          <w:bCs/>
          <w:sz w:val="52"/>
          <w:szCs w:val="52"/>
          <w:u w:val="single"/>
        </w:rPr>
        <w:t>PART-1</w:t>
      </w:r>
    </w:p>
    <w:p w14:paraId="7AB523D0" w14:textId="3200BDA9" w:rsidR="001F0158" w:rsidRPr="00C47796" w:rsidRDefault="006F1DD5" w:rsidP="003F3C5C">
      <w:pPr>
        <w:spacing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C47796">
        <w:rPr>
          <w:rFonts w:ascii="Times New Roman" w:hAnsi="Times New Roman" w:cs="Times New Roman"/>
          <w:b/>
          <w:bCs/>
          <w:sz w:val="40"/>
          <w:szCs w:val="40"/>
          <w:u w:val="single"/>
        </w:rPr>
        <w:t>General Knowledge</w:t>
      </w:r>
      <w:r w:rsidR="001F0158" w:rsidRPr="00C47796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for </w:t>
      </w:r>
      <w:r w:rsidR="003309A3">
        <w:rPr>
          <w:rFonts w:ascii="Times New Roman" w:hAnsi="Times New Roman" w:cs="Times New Roman"/>
          <w:b/>
          <w:bCs/>
          <w:sz w:val="40"/>
          <w:szCs w:val="40"/>
          <w:u w:val="single"/>
        </w:rPr>
        <w:t>MPhil/PhD Degree Programs</w:t>
      </w:r>
    </w:p>
    <w:p w14:paraId="0A9ACD8E" w14:textId="047291A2" w:rsidR="001F0158" w:rsidRPr="00C47796" w:rsidRDefault="001F0158" w:rsidP="00636E0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>Total Time Allowed:</w:t>
      </w:r>
      <w:r w:rsidRPr="00C47796">
        <w:rPr>
          <w:rFonts w:ascii="Times New Roman" w:hAnsi="Times New Roman" w:cs="Times New Roman"/>
          <w:sz w:val="24"/>
          <w:szCs w:val="24"/>
        </w:rPr>
        <w:t xml:space="preserve"> 2</w:t>
      </w:r>
      <w:r w:rsidR="00184D2F">
        <w:rPr>
          <w:rFonts w:ascii="Times New Roman" w:hAnsi="Times New Roman" w:cs="Times New Roman"/>
          <w:sz w:val="24"/>
          <w:szCs w:val="24"/>
        </w:rPr>
        <w:t>0</w:t>
      </w:r>
      <w:r w:rsidRPr="00C47796">
        <w:rPr>
          <w:rFonts w:ascii="Times New Roman" w:hAnsi="Times New Roman" w:cs="Times New Roman"/>
          <w:sz w:val="24"/>
          <w:szCs w:val="24"/>
        </w:rPr>
        <w:t xml:space="preserve"> Minutes</w:t>
      </w:r>
      <w:r w:rsidR="004C2E9C" w:rsidRPr="00C47796">
        <w:rPr>
          <w:rFonts w:ascii="Times New Roman" w:hAnsi="Times New Roman" w:cs="Times New Roman"/>
          <w:sz w:val="24"/>
          <w:szCs w:val="24"/>
        </w:rPr>
        <w:tab/>
      </w:r>
      <w:r w:rsidR="004C2E9C" w:rsidRPr="00C47796">
        <w:rPr>
          <w:rFonts w:ascii="Times New Roman" w:hAnsi="Times New Roman" w:cs="Times New Roman"/>
          <w:sz w:val="24"/>
          <w:szCs w:val="24"/>
        </w:rPr>
        <w:tab/>
      </w:r>
      <w:r w:rsidR="003F3C5C" w:rsidRPr="00C47796">
        <w:rPr>
          <w:rFonts w:ascii="Times New Roman" w:hAnsi="Times New Roman" w:cs="Times New Roman"/>
          <w:sz w:val="24"/>
          <w:szCs w:val="24"/>
        </w:rPr>
        <w:tab/>
      </w:r>
      <w:r w:rsidR="003F3C5C" w:rsidRPr="00C47796">
        <w:rPr>
          <w:rFonts w:ascii="Times New Roman" w:hAnsi="Times New Roman" w:cs="Times New Roman"/>
          <w:sz w:val="24"/>
          <w:szCs w:val="24"/>
        </w:rPr>
        <w:tab/>
      </w:r>
      <w:r w:rsidR="003F3C5C" w:rsidRPr="00C47796">
        <w:rPr>
          <w:rFonts w:ascii="Times New Roman" w:hAnsi="Times New Roman" w:cs="Times New Roman"/>
          <w:sz w:val="24"/>
          <w:szCs w:val="24"/>
        </w:rPr>
        <w:tab/>
      </w:r>
      <w:r w:rsidR="003F3C5C" w:rsidRPr="00C47796">
        <w:rPr>
          <w:rFonts w:ascii="Times New Roman" w:hAnsi="Times New Roman" w:cs="Times New Roman"/>
          <w:sz w:val="24"/>
          <w:szCs w:val="24"/>
        </w:rPr>
        <w:tab/>
      </w:r>
      <w:r w:rsidR="004C2E9C" w:rsidRPr="00C47796">
        <w:rPr>
          <w:rFonts w:ascii="Times New Roman" w:hAnsi="Times New Roman" w:cs="Times New Roman"/>
          <w:b/>
          <w:bCs/>
          <w:sz w:val="24"/>
          <w:szCs w:val="24"/>
        </w:rPr>
        <w:t>Total marks:</w:t>
      </w:r>
      <w:r w:rsidR="004C2E9C" w:rsidRPr="00C47796">
        <w:rPr>
          <w:rFonts w:ascii="Times New Roman" w:hAnsi="Times New Roman" w:cs="Times New Roman"/>
          <w:sz w:val="24"/>
          <w:szCs w:val="24"/>
        </w:rPr>
        <w:t xml:space="preserve"> </w:t>
      </w:r>
      <w:r w:rsidR="00184D2F">
        <w:rPr>
          <w:rFonts w:ascii="Times New Roman" w:hAnsi="Times New Roman" w:cs="Times New Roman"/>
          <w:sz w:val="24"/>
          <w:szCs w:val="24"/>
        </w:rPr>
        <w:t>15</w:t>
      </w:r>
    </w:p>
    <w:p w14:paraId="317E7A9F" w14:textId="0CF6D5D5" w:rsidR="004C2E9C" w:rsidRPr="00C47796" w:rsidRDefault="004C2E9C" w:rsidP="00636E08">
      <w:pPr>
        <w:pBdr>
          <w:bottom w:val="single" w:sz="12" w:space="1" w:color="auto"/>
        </w:pBd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b/>
          <w:bCs/>
          <w:sz w:val="24"/>
          <w:szCs w:val="24"/>
        </w:rPr>
        <w:t>Note:</w:t>
      </w:r>
      <w:r w:rsidRPr="00C47796">
        <w:rPr>
          <w:rFonts w:ascii="Times New Roman" w:hAnsi="Times New Roman" w:cs="Times New Roman"/>
          <w:sz w:val="24"/>
          <w:szCs w:val="24"/>
        </w:rPr>
        <w:t xml:space="preserve"> Attempt all questions. There is no negative marking. However, cutting and overwriting are not allowed. </w:t>
      </w:r>
    </w:p>
    <w:p w14:paraId="6E8990D4" w14:textId="60F34F87" w:rsidR="004960BE" w:rsidRPr="00C47796" w:rsidRDefault="004960BE" w:rsidP="004960BE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bookmarkStart w:id="0" w:name="_Hlk79571616"/>
      <w:r w:rsidRPr="00C47796">
        <w:rPr>
          <w:rFonts w:ascii="Times New Roman" w:hAnsi="Times New Roman" w:cs="Times New Roman"/>
        </w:rPr>
        <w:t>Death Valley is located in which state</w:t>
      </w:r>
    </w:p>
    <w:p w14:paraId="2E861239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4ED10F29" w14:textId="77777777" w:rsidR="00EE6597" w:rsidRPr="00C47796" w:rsidRDefault="00EE6597" w:rsidP="00116F3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  <w:sectPr w:rsidR="00EE6597" w:rsidRPr="00C4779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EA4D3FF" w14:textId="0B8A2C45" w:rsidR="00116F3F" w:rsidRPr="00C47796" w:rsidRDefault="004960BE" w:rsidP="00116F3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Alaska</w:t>
      </w:r>
    </w:p>
    <w:p w14:paraId="3916839E" w14:textId="77777777" w:rsidR="00116F3F" w:rsidRPr="00C47796" w:rsidRDefault="004960BE" w:rsidP="00116F3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>New York</w:t>
      </w:r>
    </w:p>
    <w:p w14:paraId="3A2AADA2" w14:textId="77777777" w:rsidR="00116F3F" w:rsidRPr="003309A3" w:rsidRDefault="004960BE" w:rsidP="00184D2F">
      <w:pPr>
        <w:pStyle w:val="NoSpacing"/>
        <w:numPr>
          <w:ilvl w:val="0"/>
          <w:numId w:val="22"/>
        </w:numPr>
        <w:ind w:left="0"/>
        <w:rPr>
          <w:rFonts w:ascii="Times New Roman" w:hAnsi="Times New Roman" w:cs="Times New Roman"/>
          <w:bCs/>
        </w:rPr>
      </w:pPr>
      <w:r w:rsidRPr="003309A3">
        <w:rPr>
          <w:rFonts w:ascii="Times New Roman" w:hAnsi="Times New Roman" w:cs="Times New Roman"/>
          <w:bCs/>
        </w:rPr>
        <w:lastRenderedPageBreak/>
        <w:t>California</w:t>
      </w:r>
    </w:p>
    <w:p w14:paraId="2C1DE070" w14:textId="77777777" w:rsidR="00EE6597" w:rsidRPr="00C47796" w:rsidRDefault="004960BE" w:rsidP="00184D2F">
      <w:pPr>
        <w:pStyle w:val="NoSpacing"/>
        <w:numPr>
          <w:ilvl w:val="0"/>
          <w:numId w:val="22"/>
        </w:numPr>
        <w:ind w:left="0"/>
        <w:rPr>
          <w:rFonts w:ascii="Times New Roman" w:hAnsi="Times New Roman" w:cs="Times New Roman"/>
        </w:rPr>
        <w:sectPr w:rsidR="00EE6597" w:rsidRPr="00C47796" w:rsidSect="00EE6597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</w:rPr>
        <w:t>Huawei</w:t>
      </w:r>
    </w:p>
    <w:bookmarkEnd w:id="0"/>
    <w:p w14:paraId="0B7FD2DD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51BA2331" w14:textId="392311F7" w:rsidR="004960BE" w:rsidRPr="00C47796" w:rsidRDefault="004960BE" w:rsidP="00BA13BB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 xml:space="preserve"> </w:t>
      </w:r>
      <w:bookmarkStart w:id="1" w:name="_Hlk79571656"/>
      <w:r w:rsidRPr="00C47796">
        <w:rPr>
          <w:rFonts w:ascii="Times New Roman" w:hAnsi="Times New Roman" w:cs="Times New Roman"/>
        </w:rPr>
        <w:t>“Evening Star” is the title of planet</w:t>
      </w:r>
    </w:p>
    <w:p w14:paraId="6CE4F620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3F6EC1E0" w14:textId="77777777" w:rsidR="002C0DE2" w:rsidRPr="00C47796" w:rsidRDefault="002C0DE2" w:rsidP="002C0DE2">
      <w:pPr>
        <w:pStyle w:val="NoSpacing"/>
        <w:numPr>
          <w:ilvl w:val="0"/>
          <w:numId w:val="24"/>
        </w:numPr>
        <w:rPr>
          <w:rFonts w:ascii="Times New Roman" w:hAnsi="Times New Roman" w:cs="Times New Roman"/>
        </w:rPr>
        <w:sectPr w:rsidR="002C0DE2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4CCCE99" w14:textId="6A0E3E09" w:rsidR="002C0DE2" w:rsidRPr="00C47796" w:rsidRDefault="004960BE" w:rsidP="002C0DE2">
      <w:pPr>
        <w:pStyle w:val="NoSpacing"/>
        <w:numPr>
          <w:ilvl w:val="0"/>
          <w:numId w:val="24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Earth</w:t>
      </w:r>
    </w:p>
    <w:p w14:paraId="34ECBE27" w14:textId="77777777" w:rsidR="002C0DE2" w:rsidRPr="00C47796" w:rsidRDefault="004960BE" w:rsidP="002C0DE2">
      <w:pPr>
        <w:pStyle w:val="NoSpacing"/>
        <w:numPr>
          <w:ilvl w:val="0"/>
          <w:numId w:val="24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>Jupiter</w:t>
      </w:r>
    </w:p>
    <w:p w14:paraId="62815D88" w14:textId="77777777" w:rsidR="002C0DE2" w:rsidRPr="003309A3" w:rsidRDefault="004960BE" w:rsidP="00184D2F">
      <w:pPr>
        <w:pStyle w:val="NoSpacing"/>
        <w:numPr>
          <w:ilvl w:val="0"/>
          <w:numId w:val="24"/>
        </w:numPr>
        <w:ind w:left="0"/>
        <w:rPr>
          <w:rFonts w:ascii="Times New Roman" w:hAnsi="Times New Roman" w:cs="Times New Roman"/>
          <w:bCs/>
        </w:rPr>
      </w:pPr>
      <w:r w:rsidRPr="003309A3">
        <w:rPr>
          <w:rFonts w:ascii="Times New Roman" w:hAnsi="Times New Roman" w:cs="Times New Roman"/>
          <w:bCs/>
        </w:rPr>
        <w:lastRenderedPageBreak/>
        <w:t>VENUS</w:t>
      </w:r>
    </w:p>
    <w:p w14:paraId="707FF510" w14:textId="77777777" w:rsidR="002C0DE2" w:rsidRPr="00C47796" w:rsidRDefault="004960BE" w:rsidP="00184D2F">
      <w:pPr>
        <w:pStyle w:val="NoSpacing"/>
        <w:numPr>
          <w:ilvl w:val="0"/>
          <w:numId w:val="24"/>
        </w:numPr>
        <w:ind w:left="0"/>
        <w:rPr>
          <w:rFonts w:ascii="Times New Roman" w:hAnsi="Times New Roman" w:cs="Times New Roman"/>
        </w:rPr>
        <w:sectPr w:rsidR="002C0DE2" w:rsidRPr="00C47796" w:rsidSect="002C0DE2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</w:rPr>
        <w:t>none of these</w:t>
      </w:r>
    </w:p>
    <w:bookmarkEnd w:id="1"/>
    <w:p w14:paraId="0D400B0C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6CF47AC9" w14:textId="77777777" w:rsidR="004960BE" w:rsidRPr="00C47796" w:rsidRDefault="004960BE" w:rsidP="004960BE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bookmarkStart w:id="2" w:name="_Hlk79571738"/>
      <w:r w:rsidRPr="00C47796">
        <w:rPr>
          <w:rFonts w:ascii="Times New Roman" w:hAnsi="Times New Roman" w:cs="Times New Roman"/>
        </w:rPr>
        <w:t>Black Forest are found in the state of</w:t>
      </w:r>
    </w:p>
    <w:p w14:paraId="0937F868" w14:textId="77777777" w:rsidR="00E129FA" w:rsidRPr="00C47796" w:rsidRDefault="00E129FA" w:rsidP="004960BE">
      <w:pPr>
        <w:pStyle w:val="NoSpacing"/>
        <w:rPr>
          <w:rFonts w:ascii="Times New Roman" w:hAnsi="Times New Roman" w:cs="Times New Roman"/>
        </w:rPr>
      </w:pPr>
    </w:p>
    <w:p w14:paraId="27664E68" w14:textId="77777777" w:rsidR="00E129FA" w:rsidRPr="00C47796" w:rsidRDefault="00E129FA" w:rsidP="00E129FA">
      <w:pPr>
        <w:pStyle w:val="NoSpacing"/>
        <w:numPr>
          <w:ilvl w:val="0"/>
          <w:numId w:val="25"/>
        </w:numPr>
        <w:rPr>
          <w:rFonts w:ascii="Times New Roman" w:hAnsi="Times New Roman" w:cs="Times New Roman"/>
        </w:rPr>
        <w:sectPr w:rsidR="00E129FA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699B55A" w14:textId="4408F9DC" w:rsidR="00E129FA" w:rsidRPr="00C47796" w:rsidRDefault="004960BE" w:rsidP="00E129FA">
      <w:pPr>
        <w:pStyle w:val="NoSpacing"/>
        <w:numPr>
          <w:ilvl w:val="0"/>
          <w:numId w:val="25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Russia</w:t>
      </w:r>
    </w:p>
    <w:p w14:paraId="7ED816C3" w14:textId="77777777" w:rsidR="00E129FA" w:rsidRPr="00C47796" w:rsidRDefault="004960BE" w:rsidP="00E129FA">
      <w:pPr>
        <w:pStyle w:val="NoSpacing"/>
        <w:numPr>
          <w:ilvl w:val="0"/>
          <w:numId w:val="25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>Canada</w:t>
      </w:r>
    </w:p>
    <w:p w14:paraId="52E6076E" w14:textId="77777777" w:rsidR="00E129FA" w:rsidRPr="003309A3" w:rsidRDefault="004960BE" w:rsidP="00184D2F">
      <w:pPr>
        <w:pStyle w:val="NoSpacing"/>
        <w:numPr>
          <w:ilvl w:val="0"/>
          <w:numId w:val="25"/>
        </w:numPr>
        <w:ind w:left="0"/>
        <w:rPr>
          <w:rFonts w:ascii="Times New Roman" w:hAnsi="Times New Roman" w:cs="Times New Roman"/>
          <w:bCs/>
        </w:rPr>
      </w:pPr>
      <w:r w:rsidRPr="003309A3">
        <w:rPr>
          <w:rFonts w:ascii="Times New Roman" w:hAnsi="Times New Roman" w:cs="Times New Roman"/>
          <w:bCs/>
        </w:rPr>
        <w:lastRenderedPageBreak/>
        <w:t>Germany</w:t>
      </w:r>
    </w:p>
    <w:p w14:paraId="51EB43D3" w14:textId="77777777" w:rsidR="00E129FA" w:rsidRPr="00C47796" w:rsidRDefault="004960BE" w:rsidP="00184D2F">
      <w:pPr>
        <w:pStyle w:val="NoSpacing"/>
        <w:numPr>
          <w:ilvl w:val="0"/>
          <w:numId w:val="25"/>
        </w:numPr>
        <w:ind w:left="0"/>
        <w:rPr>
          <w:rFonts w:ascii="Times New Roman" w:hAnsi="Times New Roman" w:cs="Times New Roman"/>
        </w:rPr>
        <w:sectPr w:rsidR="00E129FA" w:rsidRPr="00C47796" w:rsidSect="00E129FA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</w:rPr>
        <w:t>Italy</w:t>
      </w:r>
    </w:p>
    <w:p w14:paraId="62CD676D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7D05B5EF" w14:textId="77777777" w:rsidR="004960BE" w:rsidRPr="00C47796" w:rsidRDefault="004960BE" w:rsidP="004960BE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>Trade winds of the Northern Hemisphere are result of</w:t>
      </w:r>
    </w:p>
    <w:p w14:paraId="57D04BE0" w14:textId="77777777" w:rsidR="00BC0F10" w:rsidRPr="00C47796" w:rsidRDefault="00BC0F10" w:rsidP="00E129FA">
      <w:pPr>
        <w:pStyle w:val="NoSpacing"/>
        <w:numPr>
          <w:ilvl w:val="0"/>
          <w:numId w:val="26"/>
        </w:numPr>
        <w:rPr>
          <w:rFonts w:ascii="Times New Roman" w:hAnsi="Times New Roman" w:cs="Times New Roman"/>
        </w:rPr>
        <w:sectPr w:rsidR="00BC0F10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F217CE5" w14:textId="1EB66F15" w:rsidR="004960BE" w:rsidRPr="00C47796" w:rsidRDefault="004960BE" w:rsidP="00E129FA">
      <w:pPr>
        <w:pStyle w:val="NoSpacing"/>
        <w:numPr>
          <w:ilvl w:val="0"/>
          <w:numId w:val="26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 xml:space="preserve">Atmospheric pressure </w:t>
      </w:r>
    </w:p>
    <w:p w14:paraId="22C14CC3" w14:textId="6CE05C70" w:rsidR="004960BE" w:rsidRPr="00C47796" w:rsidRDefault="004960BE" w:rsidP="00E129FA">
      <w:pPr>
        <w:pStyle w:val="NoSpacing"/>
        <w:numPr>
          <w:ilvl w:val="0"/>
          <w:numId w:val="26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>Flow of the water</w:t>
      </w:r>
    </w:p>
    <w:p w14:paraId="6CAA9A12" w14:textId="49F53CF8" w:rsidR="004960BE" w:rsidRPr="003309A3" w:rsidRDefault="004960BE" w:rsidP="00184D2F">
      <w:pPr>
        <w:pStyle w:val="NoSpacing"/>
        <w:numPr>
          <w:ilvl w:val="0"/>
          <w:numId w:val="26"/>
        </w:numPr>
        <w:ind w:left="0"/>
        <w:rPr>
          <w:rFonts w:ascii="Times New Roman" w:hAnsi="Times New Roman" w:cs="Times New Roman"/>
          <w:bCs/>
        </w:rPr>
      </w:pPr>
      <w:r w:rsidRPr="003309A3">
        <w:rPr>
          <w:rFonts w:ascii="Times New Roman" w:hAnsi="Times New Roman" w:cs="Times New Roman"/>
          <w:bCs/>
        </w:rPr>
        <w:lastRenderedPageBreak/>
        <w:t>Gravitational Pull</w:t>
      </w:r>
    </w:p>
    <w:p w14:paraId="0C9B7EB8" w14:textId="77777777" w:rsidR="00BC0F10" w:rsidRPr="00C47796" w:rsidRDefault="004960BE" w:rsidP="00184D2F">
      <w:pPr>
        <w:pStyle w:val="NoSpacing"/>
        <w:numPr>
          <w:ilvl w:val="0"/>
          <w:numId w:val="26"/>
        </w:numPr>
        <w:ind w:left="0"/>
        <w:rPr>
          <w:rFonts w:ascii="Times New Roman" w:hAnsi="Times New Roman" w:cs="Times New Roman"/>
        </w:rPr>
        <w:sectPr w:rsidR="00BC0F10" w:rsidRPr="00C47796" w:rsidSect="00BC0F1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</w:rPr>
        <w:t>All of these</w:t>
      </w:r>
    </w:p>
    <w:bookmarkEnd w:id="2"/>
    <w:p w14:paraId="6EFC69A2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646D4D1B" w14:textId="77777777" w:rsidR="004960BE" w:rsidRPr="00C47796" w:rsidRDefault="004960BE" w:rsidP="004960BE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bookmarkStart w:id="3" w:name="_Hlk79572228"/>
      <w:r w:rsidRPr="00C47796">
        <w:rPr>
          <w:rFonts w:ascii="Times New Roman" w:hAnsi="Times New Roman" w:cs="Times New Roman"/>
        </w:rPr>
        <w:t>Planet with highest number of satellites is</w:t>
      </w:r>
    </w:p>
    <w:p w14:paraId="5033FC52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4D589409" w14:textId="77777777" w:rsidR="00BC0F10" w:rsidRPr="00C47796" w:rsidRDefault="00BC0F10" w:rsidP="00BC0F10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b/>
        </w:rPr>
        <w:sectPr w:rsidR="00BC0F10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563A4C3" w14:textId="095CEF64" w:rsidR="004960BE" w:rsidRPr="003309A3" w:rsidRDefault="004960BE" w:rsidP="00BC0F10">
      <w:pPr>
        <w:pStyle w:val="NoSpacing"/>
        <w:numPr>
          <w:ilvl w:val="0"/>
          <w:numId w:val="27"/>
        </w:numPr>
        <w:rPr>
          <w:rFonts w:ascii="Times New Roman" w:hAnsi="Times New Roman" w:cs="Times New Roman"/>
          <w:bCs/>
        </w:rPr>
      </w:pPr>
      <w:r w:rsidRPr="003309A3">
        <w:rPr>
          <w:rFonts w:ascii="Times New Roman" w:hAnsi="Times New Roman" w:cs="Times New Roman"/>
          <w:bCs/>
        </w:rPr>
        <w:lastRenderedPageBreak/>
        <w:t xml:space="preserve">Jupiter </w:t>
      </w:r>
    </w:p>
    <w:p w14:paraId="0AB4B7EA" w14:textId="778889BA" w:rsidR="004960BE" w:rsidRPr="00C47796" w:rsidRDefault="004960BE" w:rsidP="00BC0F10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 xml:space="preserve">Earth </w:t>
      </w:r>
    </w:p>
    <w:p w14:paraId="52005536" w14:textId="6EF8AFB5" w:rsidR="004960BE" w:rsidRPr="00C47796" w:rsidRDefault="004960BE" w:rsidP="00184D2F">
      <w:pPr>
        <w:pStyle w:val="NoSpacing"/>
        <w:numPr>
          <w:ilvl w:val="0"/>
          <w:numId w:val="27"/>
        </w:numPr>
        <w:ind w:left="0"/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Mercury</w:t>
      </w:r>
    </w:p>
    <w:p w14:paraId="19DA7979" w14:textId="77777777" w:rsidR="00BC0F10" w:rsidRPr="00C47796" w:rsidRDefault="004960BE" w:rsidP="00184D2F">
      <w:pPr>
        <w:pStyle w:val="NoSpacing"/>
        <w:numPr>
          <w:ilvl w:val="0"/>
          <w:numId w:val="27"/>
        </w:numPr>
        <w:ind w:left="0"/>
        <w:rPr>
          <w:rFonts w:ascii="Times New Roman" w:hAnsi="Times New Roman" w:cs="Times New Roman"/>
        </w:rPr>
        <w:sectPr w:rsidR="00BC0F10" w:rsidRPr="00C47796" w:rsidSect="00BC0F1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</w:rPr>
        <w:t>Pluto</w:t>
      </w:r>
    </w:p>
    <w:bookmarkEnd w:id="3"/>
    <w:p w14:paraId="1C2CE587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473CEF98" w14:textId="77777777" w:rsidR="004960BE" w:rsidRPr="00C47796" w:rsidRDefault="004960BE" w:rsidP="004960BE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bookmarkStart w:id="4" w:name="_Hlk79572272"/>
      <w:r w:rsidRPr="00C47796">
        <w:rPr>
          <w:rFonts w:ascii="Times New Roman" w:hAnsi="Times New Roman" w:cs="Times New Roman"/>
        </w:rPr>
        <w:t xml:space="preserve">Berne is the capital of </w:t>
      </w:r>
    </w:p>
    <w:p w14:paraId="07C07A95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62F7713F" w14:textId="77777777" w:rsidR="00FC434C" w:rsidRPr="00C47796" w:rsidRDefault="00FC434C" w:rsidP="00FC434C">
      <w:pPr>
        <w:pStyle w:val="NoSpacing"/>
        <w:numPr>
          <w:ilvl w:val="0"/>
          <w:numId w:val="28"/>
        </w:numPr>
        <w:rPr>
          <w:rFonts w:ascii="Times New Roman" w:hAnsi="Times New Roman" w:cs="Times New Roman"/>
        </w:rPr>
        <w:sectPr w:rsidR="00FC434C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E2B49DE" w14:textId="4E02F82B" w:rsidR="004960BE" w:rsidRPr="00C47796" w:rsidRDefault="004960BE" w:rsidP="00FC434C">
      <w:pPr>
        <w:pStyle w:val="NoSpacing"/>
        <w:numPr>
          <w:ilvl w:val="0"/>
          <w:numId w:val="28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Germany</w:t>
      </w:r>
    </w:p>
    <w:p w14:paraId="5DBDBC23" w14:textId="16F654F6" w:rsidR="004960BE" w:rsidRPr="00C47796" w:rsidRDefault="004960BE" w:rsidP="00FC434C">
      <w:pPr>
        <w:pStyle w:val="NoSpacing"/>
        <w:numPr>
          <w:ilvl w:val="0"/>
          <w:numId w:val="28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 xml:space="preserve">Macedonia </w:t>
      </w:r>
    </w:p>
    <w:p w14:paraId="52E77988" w14:textId="52B38D84" w:rsidR="004960BE" w:rsidRPr="00C47796" w:rsidRDefault="004960BE" w:rsidP="00184D2F">
      <w:pPr>
        <w:pStyle w:val="NoSpacing"/>
        <w:numPr>
          <w:ilvl w:val="0"/>
          <w:numId w:val="28"/>
        </w:numPr>
        <w:ind w:left="0"/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 xml:space="preserve">Armenia </w:t>
      </w:r>
    </w:p>
    <w:p w14:paraId="7425DE67" w14:textId="77777777" w:rsidR="00FC434C" w:rsidRPr="003309A3" w:rsidRDefault="004960BE" w:rsidP="00184D2F">
      <w:pPr>
        <w:pStyle w:val="NoSpacing"/>
        <w:numPr>
          <w:ilvl w:val="0"/>
          <w:numId w:val="28"/>
        </w:numPr>
        <w:ind w:left="0"/>
        <w:rPr>
          <w:rFonts w:ascii="Times New Roman" w:hAnsi="Times New Roman" w:cs="Times New Roman"/>
          <w:bCs/>
        </w:rPr>
        <w:sectPr w:rsidR="00FC434C" w:rsidRPr="003309A3" w:rsidSect="00FC434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3309A3">
        <w:rPr>
          <w:rFonts w:ascii="Times New Roman" w:hAnsi="Times New Roman" w:cs="Times New Roman"/>
          <w:bCs/>
        </w:rPr>
        <w:t xml:space="preserve">Switzerland </w:t>
      </w:r>
    </w:p>
    <w:bookmarkEnd w:id="4"/>
    <w:p w14:paraId="5FC2DB26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36BA7681" w14:textId="77777777" w:rsidR="004960BE" w:rsidRPr="00C47796" w:rsidRDefault="004960BE" w:rsidP="004960BE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 xml:space="preserve">Fatima Jinnah become part of Muslim League in </w:t>
      </w:r>
    </w:p>
    <w:p w14:paraId="2A611399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07C2BC8E" w14:textId="77777777" w:rsidR="00FC434C" w:rsidRPr="00C47796" w:rsidRDefault="00FC434C" w:rsidP="00FC434C">
      <w:pPr>
        <w:pStyle w:val="NoSpacing"/>
        <w:numPr>
          <w:ilvl w:val="0"/>
          <w:numId w:val="29"/>
        </w:numPr>
        <w:rPr>
          <w:rFonts w:ascii="Times New Roman" w:hAnsi="Times New Roman" w:cs="Times New Roman"/>
        </w:rPr>
        <w:sectPr w:rsidR="00FC434C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9399B2A" w14:textId="0F388E96" w:rsidR="004960BE" w:rsidRPr="00C47796" w:rsidRDefault="004960BE" w:rsidP="00FC434C">
      <w:pPr>
        <w:pStyle w:val="NoSpacing"/>
        <w:numPr>
          <w:ilvl w:val="0"/>
          <w:numId w:val="29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1966</w:t>
      </w:r>
    </w:p>
    <w:p w14:paraId="62027824" w14:textId="2D17E277" w:rsidR="004960BE" w:rsidRPr="00C47796" w:rsidRDefault="004960BE" w:rsidP="00FC434C">
      <w:pPr>
        <w:pStyle w:val="NoSpacing"/>
        <w:numPr>
          <w:ilvl w:val="0"/>
          <w:numId w:val="29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>1920</w:t>
      </w:r>
    </w:p>
    <w:p w14:paraId="13C7EDC6" w14:textId="423EEA6C" w:rsidR="004960BE" w:rsidRPr="00C47796" w:rsidRDefault="004960BE" w:rsidP="00184D2F">
      <w:pPr>
        <w:pStyle w:val="NoSpacing"/>
        <w:numPr>
          <w:ilvl w:val="0"/>
          <w:numId w:val="29"/>
        </w:numPr>
        <w:ind w:left="0"/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1930</w:t>
      </w:r>
    </w:p>
    <w:p w14:paraId="213B8F6B" w14:textId="77777777" w:rsidR="00FC434C" w:rsidRPr="003309A3" w:rsidRDefault="004960BE" w:rsidP="00184D2F">
      <w:pPr>
        <w:pStyle w:val="NoSpacing"/>
        <w:numPr>
          <w:ilvl w:val="0"/>
          <w:numId w:val="29"/>
        </w:numPr>
        <w:ind w:left="0"/>
        <w:rPr>
          <w:rFonts w:ascii="Times New Roman" w:hAnsi="Times New Roman" w:cs="Times New Roman"/>
          <w:bCs/>
        </w:rPr>
        <w:sectPr w:rsidR="00FC434C" w:rsidRPr="003309A3" w:rsidSect="00FC434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3309A3">
        <w:rPr>
          <w:rFonts w:ascii="Times New Roman" w:hAnsi="Times New Roman" w:cs="Times New Roman"/>
          <w:bCs/>
        </w:rPr>
        <w:t>1937</w:t>
      </w:r>
    </w:p>
    <w:p w14:paraId="6E98942E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6E79A8D6" w14:textId="77777777" w:rsidR="004960BE" w:rsidRPr="00C47796" w:rsidRDefault="004960BE" w:rsidP="004960BE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 xml:space="preserve"> “Now Or Never” pamphlet was initiated by </w:t>
      </w:r>
    </w:p>
    <w:p w14:paraId="4C4F0AF5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32C34991" w14:textId="77777777" w:rsidR="00565072" w:rsidRPr="00C47796" w:rsidRDefault="00565072" w:rsidP="00565072">
      <w:pPr>
        <w:pStyle w:val="NoSpacing"/>
        <w:numPr>
          <w:ilvl w:val="0"/>
          <w:numId w:val="30"/>
        </w:numPr>
        <w:rPr>
          <w:rFonts w:ascii="Times New Roman" w:hAnsi="Times New Roman" w:cs="Times New Roman"/>
        </w:rPr>
        <w:sectPr w:rsidR="00565072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F644487" w14:textId="03536E83" w:rsidR="004960BE" w:rsidRPr="00C47796" w:rsidRDefault="00565072" w:rsidP="00565072">
      <w:pPr>
        <w:pStyle w:val="NoSpacing"/>
        <w:numPr>
          <w:ilvl w:val="0"/>
          <w:numId w:val="30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Si</w:t>
      </w:r>
      <w:r w:rsidR="004960BE" w:rsidRPr="00C47796">
        <w:rPr>
          <w:rFonts w:ascii="Times New Roman" w:hAnsi="Times New Roman" w:cs="Times New Roman"/>
        </w:rPr>
        <w:t>r Syed Ahmad Khan</w:t>
      </w:r>
    </w:p>
    <w:p w14:paraId="5E4F9907" w14:textId="77777777" w:rsidR="00565072" w:rsidRPr="003309A3" w:rsidRDefault="004960BE" w:rsidP="00565072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bCs/>
        </w:rPr>
      </w:pPr>
      <w:r w:rsidRPr="003309A3">
        <w:rPr>
          <w:rFonts w:ascii="Times New Roman" w:hAnsi="Times New Roman" w:cs="Times New Roman"/>
          <w:bCs/>
        </w:rPr>
        <w:t>Chaudhri Rehmat Ali</w:t>
      </w:r>
    </w:p>
    <w:p w14:paraId="351B8EAA" w14:textId="6DE3FC36" w:rsidR="004960BE" w:rsidRPr="00C47796" w:rsidRDefault="004960BE" w:rsidP="00184D2F">
      <w:pPr>
        <w:pStyle w:val="NoSpacing"/>
        <w:numPr>
          <w:ilvl w:val="0"/>
          <w:numId w:val="30"/>
        </w:numPr>
        <w:ind w:left="0"/>
        <w:rPr>
          <w:rFonts w:ascii="Times New Roman" w:hAnsi="Times New Roman" w:cs="Times New Roman"/>
          <w:b/>
        </w:rPr>
      </w:pPr>
      <w:r w:rsidRPr="00C47796">
        <w:rPr>
          <w:rFonts w:ascii="Times New Roman" w:hAnsi="Times New Roman" w:cs="Times New Roman"/>
        </w:rPr>
        <w:lastRenderedPageBreak/>
        <w:t>Agha Khan</w:t>
      </w:r>
    </w:p>
    <w:p w14:paraId="18C4DB6A" w14:textId="77777777" w:rsidR="00565072" w:rsidRPr="00C47796" w:rsidRDefault="004960BE" w:rsidP="00184D2F">
      <w:pPr>
        <w:pStyle w:val="NoSpacing"/>
        <w:numPr>
          <w:ilvl w:val="0"/>
          <w:numId w:val="30"/>
        </w:numPr>
        <w:ind w:left="0"/>
        <w:rPr>
          <w:rFonts w:ascii="Times New Roman" w:hAnsi="Times New Roman" w:cs="Times New Roman"/>
        </w:rPr>
        <w:sectPr w:rsidR="00565072" w:rsidRPr="00C47796" w:rsidSect="00565072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</w:rPr>
        <w:t>Quaid e Azam</w:t>
      </w:r>
    </w:p>
    <w:p w14:paraId="741BF282" w14:textId="58B5F1EA" w:rsidR="00565072" w:rsidRPr="00C47796" w:rsidRDefault="00565072" w:rsidP="00184D2F">
      <w:pPr>
        <w:pStyle w:val="NoSpacing"/>
        <w:numPr>
          <w:ilvl w:val="0"/>
          <w:numId w:val="31"/>
        </w:numPr>
        <w:ind w:left="0"/>
        <w:rPr>
          <w:rFonts w:ascii="Times New Roman" w:hAnsi="Times New Roman" w:cs="Times New Roman"/>
          <w:b/>
        </w:rPr>
        <w:sectPr w:rsidR="00565072" w:rsidRPr="00C47796" w:rsidSect="00565072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79936DF9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  <w:b/>
        </w:rPr>
      </w:pPr>
    </w:p>
    <w:p w14:paraId="27EEEBE9" w14:textId="77777777" w:rsidR="004960BE" w:rsidRPr="00C47796" w:rsidRDefault="004960BE" w:rsidP="004960BE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bookmarkStart w:id="5" w:name="_Hlk79571922"/>
      <w:r w:rsidRPr="00C47796">
        <w:rPr>
          <w:rFonts w:ascii="Times New Roman" w:hAnsi="Times New Roman" w:cs="Times New Roman"/>
        </w:rPr>
        <w:t xml:space="preserve">Pakistan National Anthem Duration is </w:t>
      </w:r>
    </w:p>
    <w:p w14:paraId="13DD0644" w14:textId="77777777" w:rsidR="004960BE" w:rsidRPr="00C47796" w:rsidRDefault="004960BE" w:rsidP="004960BE">
      <w:pPr>
        <w:pStyle w:val="NoSpacing"/>
        <w:rPr>
          <w:rFonts w:ascii="Times New Roman" w:hAnsi="Times New Roman" w:cs="Times New Roman"/>
        </w:rPr>
      </w:pPr>
    </w:p>
    <w:p w14:paraId="5AD2C8F3" w14:textId="77777777" w:rsidR="00565072" w:rsidRPr="00C47796" w:rsidRDefault="00565072" w:rsidP="00565072">
      <w:pPr>
        <w:pStyle w:val="NoSpacing"/>
        <w:numPr>
          <w:ilvl w:val="0"/>
          <w:numId w:val="32"/>
        </w:numPr>
        <w:rPr>
          <w:rFonts w:ascii="Times New Roman" w:hAnsi="Times New Roman" w:cs="Times New Roman"/>
        </w:rPr>
        <w:sectPr w:rsidR="00565072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1461028" w14:textId="05CE6A5B" w:rsidR="004960BE" w:rsidRPr="00C47796" w:rsidRDefault="004960BE" w:rsidP="00565072">
      <w:pPr>
        <w:pStyle w:val="NoSpacing"/>
        <w:numPr>
          <w:ilvl w:val="0"/>
          <w:numId w:val="32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50 seconds</w:t>
      </w:r>
    </w:p>
    <w:p w14:paraId="17E6A3E1" w14:textId="4D8D2133" w:rsidR="004960BE" w:rsidRDefault="004960BE" w:rsidP="00565072">
      <w:pPr>
        <w:pStyle w:val="NoSpacing"/>
        <w:numPr>
          <w:ilvl w:val="0"/>
          <w:numId w:val="32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>55 seconds</w:t>
      </w:r>
    </w:p>
    <w:p w14:paraId="3A3F70E1" w14:textId="77777777" w:rsidR="00DA35FD" w:rsidRPr="00C47796" w:rsidRDefault="00DA35FD" w:rsidP="00DA35FD">
      <w:pPr>
        <w:pStyle w:val="NoSpacing"/>
        <w:ind w:left="1080"/>
        <w:rPr>
          <w:rFonts w:ascii="Times New Roman" w:hAnsi="Times New Roman" w:cs="Times New Roman"/>
        </w:rPr>
      </w:pPr>
    </w:p>
    <w:p w14:paraId="06299DF2" w14:textId="6D4370DA" w:rsidR="004960BE" w:rsidRPr="00C47796" w:rsidRDefault="004960BE" w:rsidP="00184D2F">
      <w:pPr>
        <w:pStyle w:val="NoSpacing"/>
        <w:numPr>
          <w:ilvl w:val="0"/>
          <w:numId w:val="32"/>
        </w:numPr>
        <w:ind w:left="0"/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75 seconds</w:t>
      </w:r>
    </w:p>
    <w:p w14:paraId="713EAC2E" w14:textId="30DA9B86" w:rsidR="00565072" w:rsidRPr="003309A3" w:rsidRDefault="004960BE" w:rsidP="004960BE">
      <w:pPr>
        <w:pStyle w:val="NoSpacing"/>
        <w:numPr>
          <w:ilvl w:val="0"/>
          <w:numId w:val="32"/>
        </w:numPr>
        <w:ind w:left="0"/>
        <w:rPr>
          <w:rFonts w:ascii="Times New Roman" w:hAnsi="Times New Roman" w:cs="Times New Roman"/>
          <w:bCs/>
        </w:rPr>
        <w:sectPr w:rsidR="00565072" w:rsidRPr="003309A3" w:rsidSect="00565072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3309A3">
        <w:rPr>
          <w:rFonts w:ascii="Times New Roman" w:hAnsi="Times New Roman" w:cs="Times New Roman"/>
          <w:bCs/>
        </w:rPr>
        <w:t xml:space="preserve">80 seconds </w:t>
      </w:r>
      <w:bookmarkEnd w:id="5"/>
    </w:p>
    <w:p w14:paraId="52768A11" w14:textId="77777777" w:rsidR="004960BE" w:rsidRPr="00C47796" w:rsidRDefault="004960BE" w:rsidP="004960BE">
      <w:pPr>
        <w:pStyle w:val="ListParagraph"/>
        <w:numPr>
          <w:ilvl w:val="0"/>
          <w:numId w:val="2"/>
        </w:numPr>
        <w:spacing w:after="200" w:line="276" w:lineRule="auto"/>
        <w:rPr>
          <w:rFonts w:ascii="Times New Roman" w:hAnsi="Times New Roman" w:cs="Times New Roman"/>
        </w:rPr>
      </w:pPr>
      <w:bookmarkStart w:id="6" w:name="_Hlk79572509"/>
      <w:r w:rsidRPr="00C47796">
        <w:rPr>
          <w:rFonts w:ascii="Times New Roman" w:hAnsi="Times New Roman" w:cs="Times New Roman"/>
        </w:rPr>
        <w:lastRenderedPageBreak/>
        <w:t>In Badar how many Shahabas got Shahadat</w:t>
      </w:r>
    </w:p>
    <w:p w14:paraId="326925B2" w14:textId="77777777" w:rsidR="00F128F7" w:rsidRPr="00C47796" w:rsidRDefault="00F128F7" w:rsidP="00F128F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</w:rPr>
        <w:sectPr w:rsidR="00F128F7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89B7CC7" w14:textId="60DDA754" w:rsidR="004960BE" w:rsidRPr="00C47796" w:rsidRDefault="004960BE" w:rsidP="00F128F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lastRenderedPageBreak/>
        <w:t>12</w:t>
      </w:r>
    </w:p>
    <w:p w14:paraId="700EA685" w14:textId="78080184" w:rsidR="004960BE" w:rsidRPr="00C47796" w:rsidRDefault="004960BE" w:rsidP="00F128F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</w:rPr>
      </w:pPr>
      <w:r w:rsidRPr="00C47796">
        <w:rPr>
          <w:rFonts w:ascii="Times New Roman" w:hAnsi="Times New Roman" w:cs="Times New Roman"/>
        </w:rPr>
        <w:t>20</w:t>
      </w:r>
    </w:p>
    <w:p w14:paraId="07A2ED76" w14:textId="77777777" w:rsidR="00F128F7" w:rsidRPr="003309A3" w:rsidRDefault="004960BE" w:rsidP="00184D2F">
      <w:pPr>
        <w:pStyle w:val="ListParagraph"/>
        <w:numPr>
          <w:ilvl w:val="0"/>
          <w:numId w:val="34"/>
        </w:numPr>
        <w:ind w:left="0"/>
        <w:rPr>
          <w:rFonts w:ascii="Times New Roman" w:hAnsi="Times New Roman" w:cs="Times New Roman"/>
          <w:bCs/>
        </w:rPr>
      </w:pPr>
      <w:r w:rsidRPr="003309A3">
        <w:rPr>
          <w:rFonts w:ascii="Times New Roman" w:hAnsi="Times New Roman" w:cs="Times New Roman"/>
          <w:bCs/>
        </w:rPr>
        <w:lastRenderedPageBreak/>
        <w:t>14</w:t>
      </w:r>
    </w:p>
    <w:p w14:paraId="25674B3D" w14:textId="77777777" w:rsidR="00F128F7" w:rsidRPr="00C47796" w:rsidRDefault="004960BE" w:rsidP="00184D2F">
      <w:pPr>
        <w:pStyle w:val="ListParagraph"/>
        <w:numPr>
          <w:ilvl w:val="0"/>
          <w:numId w:val="34"/>
        </w:numPr>
        <w:ind w:left="0"/>
        <w:rPr>
          <w:rFonts w:ascii="Times New Roman" w:hAnsi="Times New Roman" w:cs="Times New Roman"/>
        </w:rPr>
        <w:sectPr w:rsidR="00F128F7" w:rsidRPr="00C47796" w:rsidSect="00F128F7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</w:rPr>
        <w:t>45</w:t>
      </w:r>
    </w:p>
    <w:bookmarkEnd w:id="6"/>
    <w:p w14:paraId="4CD5E2BC" w14:textId="77777777" w:rsidR="004960BE" w:rsidRPr="00C47796" w:rsidRDefault="004960BE" w:rsidP="004960B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F6F78D1" w14:textId="77777777" w:rsidR="004960BE" w:rsidRPr="00C47796" w:rsidRDefault="004960BE" w:rsidP="004960B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7" w:name="_Hlk79572568"/>
      <w:r w:rsidRPr="00C47796">
        <w:rPr>
          <w:rFonts w:ascii="Times New Roman" w:hAnsi="Times New Roman" w:cs="Times New Roman"/>
          <w:sz w:val="24"/>
          <w:szCs w:val="24"/>
        </w:rPr>
        <w:t xml:space="preserve">______is the first language infant is exposed to as soon as he/she gets ready to </w:t>
      </w:r>
      <w:r w:rsidRPr="00C47796">
        <w:rPr>
          <w:rFonts w:ascii="Times New Roman" w:hAnsi="Times New Roman" w:cs="Times New Roman"/>
          <w:sz w:val="24"/>
          <w:szCs w:val="24"/>
        </w:rPr>
        <w:tab/>
        <w:t xml:space="preserve">communication verbally. </w:t>
      </w:r>
    </w:p>
    <w:p w14:paraId="598E926E" w14:textId="77777777" w:rsidR="009F08E3" w:rsidRPr="00C47796" w:rsidRDefault="009F08E3" w:rsidP="009F08E3">
      <w:pPr>
        <w:pStyle w:val="ListParagraph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  <w:sectPr w:rsidR="009F08E3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06597A3" w14:textId="3DDCC56C" w:rsidR="009F08E3" w:rsidRPr="00C47796" w:rsidRDefault="004960BE" w:rsidP="009F08E3">
      <w:pPr>
        <w:pStyle w:val="ListParagraph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lastRenderedPageBreak/>
        <w:t xml:space="preserve">Basic Language </w:t>
      </w:r>
    </w:p>
    <w:p w14:paraId="3A118618" w14:textId="77777777" w:rsidR="009F08E3" w:rsidRPr="00C47796" w:rsidRDefault="009F08E3" w:rsidP="009F08E3">
      <w:pPr>
        <w:pStyle w:val="ListParagraph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t>C</w:t>
      </w:r>
      <w:r w:rsidR="004960BE" w:rsidRPr="00C47796">
        <w:rPr>
          <w:rFonts w:ascii="Times New Roman" w:hAnsi="Times New Roman" w:cs="Times New Roman"/>
          <w:sz w:val="24"/>
          <w:szCs w:val="24"/>
        </w:rPr>
        <w:t>ommon Language</w:t>
      </w:r>
    </w:p>
    <w:p w14:paraId="3C4310E7" w14:textId="77777777" w:rsidR="009F08E3" w:rsidRPr="003309A3" w:rsidRDefault="004960BE" w:rsidP="00184D2F">
      <w:pPr>
        <w:pStyle w:val="ListParagraph"/>
        <w:numPr>
          <w:ilvl w:val="0"/>
          <w:numId w:val="35"/>
        </w:numPr>
        <w:spacing w:after="0"/>
        <w:ind w:left="0"/>
        <w:rPr>
          <w:rFonts w:ascii="Times New Roman" w:hAnsi="Times New Roman" w:cs="Times New Roman"/>
          <w:sz w:val="24"/>
          <w:szCs w:val="24"/>
        </w:rPr>
      </w:pPr>
      <w:r w:rsidRPr="003309A3">
        <w:rPr>
          <w:rFonts w:ascii="Times New Roman" w:hAnsi="Times New Roman" w:cs="Times New Roman"/>
          <w:sz w:val="24"/>
          <w:szCs w:val="24"/>
        </w:rPr>
        <w:lastRenderedPageBreak/>
        <w:t>Mother Language</w:t>
      </w:r>
    </w:p>
    <w:p w14:paraId="51AA5BF2" w14:textId="77777777" w:rsidR="009F08E3" w:rsidRPr="00C47796" w:rsidRDefault="004960BE" w:rsidP="00184D2F">
      <w:pPr>
        <w:pStyle w:val="ListParagraph"/>
        <w:numPr>
          <w:ilvl w:val="0"/>
          <w:numId w:val="35"/>
        </w:numPr>
        <w:spacing w:after="0"/>
        <w:ind w:left="0"/>
        <w:rPr>
          <w:rFonts w:ascii="Times New Roman" w:hAnsi="Times New Roman" w:cs="Times New Roman"/>
          <w:sz w:val="24"/>
          <w:szCs w:val="24"/>
        </w:rPr>
        <w:sectPr w:rsidR="009F08E3" w:rsidRPr="00C47796" w:rsidSect="009F08E3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  <w:sz w:val="24"/>
          <w:szCs w:val="24"/>
        </w:rPr>
        <w:t>None of these</w:t>
      </w:r>
    </w:p>
    <w:p w14:paraId="5AC83E1D" w14:textId="4D9469C4" w:rsidR="004960BE" w:rsidRPr="00C47796" w:rsidRDefault="004960BE" w:rsidP="009F08E3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bookmarkEnd w:id="7"/>
    <w:p w14:paraId="4475B8AE" w14:textId="77777777" w:rsidR="003E5D79" w:rsidRPr="00C47796" w:rsidRDefault="003E5D79" w:rsidP="003E5D7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t>For continuously, this guideline necessary accurately be given at very primary</w:t>
      </w:r>
    </w:p>
    <w:p w14:paraId="733AC19A" w14:textId="77777777" w:rsidR="003E5D79" w:rsidRPr="00C47796" w:rsidRDefault="003E5D79" w:rsidP="003E5D7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C47796">
        <w:rPr>
          <w:rFonts w:ascii="Times New Roman" w:hAnsi="Times New Roman" w:cs="Times New Roman"/>
          <w:sz w:val="24"/>
          <w:szCs w:val="24"/>
        </w:rPr>
        <w:t>institution</w:t>
      </w:r>
      <w:proofErr w:type="gramEnd"/>
      <w:r w:rsidRPr="00C47796">
        <w:rPr>
          <w:rFonts w:ascii="Times New Roman" w:hAnsi="Times New Roman" w:cs="Times New Roman"/>
          <w:sz w:val="24"/>
          <w:szCs w:val="24"/>
        </w:rPr>
        <w:t xml:space="preserve"> level to enhance proper learning of language skills and _______</w:t>
      </w:r>
    </w:p>
    <w:p w14:paraId="30221B58" w14:textId="77777777" w:rsidR="003E5D79" w:rsidRPr="00C47796" w:rsidRDefault="003E5D79" w:rsidP="003E5D79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  <w:sectPr w:rsidR="003E5D79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77FD61D" w14:textId="77777777" w:rsidR="003E5D79" w:rsidRPr="00C47796" w:rsidRDefault="003E5D79" w:rsidP="003E5D79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lastRenderedPageBreak/>
        <w:t xml:space="preserve">Experience </w:t>
      </w:r>
    </w:p>
    <w:p w14:paraId="6E45D386" w14:textId="77777777" w:rsidR="003E5D79" w:rsidRPr="003309A3" w:rsidRDefault="003E5D79" w:rsidP="003E5D79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3309A3">
        <w:rPr>
          <w:rFonts w:ascii="Times New Roman" w:hAnsi="Times New Roman" w:cs="Times New Roman"/>
          <w:sz w:val="24"/>
          <w:szCs w:val="24"/>
        </w:rPr>
        <w:t>Knowledge</w:t>
      </w:r>
    </w:p>
    <w:p w14:paraId="60B811A5" w14:textId="77777777" w:rsidR="005A20A1" w:rsidRPr="00C47796" w:rsidRDefault="003E5D79" w:rsidP="00184D2F">
      <w:pPr>
        <w:pStyle w:val="ListParagraph"/>
        <w:numPr>
          <w:ilvl w:val="0"/>
          <w:numId w:val="36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lastRenderedPageBreak/>
        <w:t>Science</w:t>
      </w:r>
    </w:p>
    <w:p w14:paraId="1FB02EA6" w14:textId="112F5AB8" w:rsidR="00A870EE" w:rsidRPr="00C47796" w:rsidRDefault="003E5D79" w:rsidP="00184D2F">
      <w:pPr>
        <w:pStyle w:val="ListParagraph"/>
        <w:numPr>
          <w:ilvl w:val="0"/>
          <w:numId w:val="36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t>Environment</w:t>
      </w:r>
    </w:p>
    <w:p w14:paraId="64735341" w14:textId="20648F0E" w:rsidR="003E5D79" w:rsidRPr="00C47796" w:rsidRDefault="003E5D79" w:rsidP="003E5D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3E5D79" w:rsidRPr="00C47796" w:rsidSect="00A870EE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2DC85E3" w14:textId="5DB331BE" w:rsidR="0025533C" w:rsidRPr="00C47796" w:rsidRDefault="0025533C" w:rsidP="0025533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lastRenderedPageBreak/>
        <w:t>Masherbrum Peak is located in _______?</w:t>
      </w:r>
    </w:p>
    <w:p w14:paraId="357ABCFF" w14:textId="77777777" w:rsidR="0025533C" w:rsidRPr="00C47796" w:rsidRDefault="0025533C" w:rsidP="0025533C">
      <w:pPr>
        <w:rPr>
          <w:rFonts w:ascii="Times New Roman" w:hAnsi="Times New Roman" w:cs="Times New Roman"/>
          <w:sz w:val="24"/>
          <w:szCs w:val="24"/>
        </w:rPr>
        <w:sectPr w:rsidR="0025533C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B01AB28" w14:textId="65B2BCD3" w:rsidR="0025533C" w:rsidRPr="00C47796" w:rsidRDefault="0025533C" w:rsidP="004D1B0D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lastRenderedPageBreak/>
        <w:t>Gilgit, GB</w:t>
      </w:r>
    </w:p>
    <w:p w14:paraId="3A100682" w14:textId="2B57775D" w:rsidR="0025533C" w:rsidRPr="00C47796" w:rsidRDefault="0025533C" w:rsidP="004D1B0D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47796">
        <w:rPr>
          <w:rFonts w:ascii="Times New Roman" w:hAnsi="Times New Roman" w:cs="Times New Roman"/>
          <w:sz w:val="24"/>
          <w:szCs w:val="24"/>
        </w:rPr>
        <w:t>Skardu</w:t>
      </w:r>
      <w:proofErr w:type="spellEnd"/>
      <w:r w:rsidRPr="00C47796">
        <w:rPr>
          <w:rFonts w:ascii="Times New Roman" w:hAnsi="Times New Roman" w:cs="Times New Roman"/>
          <w:sz w:val="24"/>
          <w:szCs w:val="24"/>
        </w:rPr>
        <w:t>, GB</w:t>
      </w:r>
    </w:p>
    <w:p w14:paraId="13D66F23" w14:textId="186622EB" w:rsidR="0025533C" w:rsidRPr="003309A3" w:rsidRDefault="0025533C" w:rsidP="00184D2F">
      <w:pPr>
        <w:pStyle w:val="ListParagraph"/>
        <w:numPr>
          <w:ilvl w:val="0"/>
          <w:numId w:val="40"/>
        </w:numPr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3309A3">
        <w:rPr>
          <w:rFonts w:ascii="Times New Roman" w:hAnsi="Times New Roman" w:cs="Times New Roman"/>
          <w:sz w:val="24"/>
          <w:szCs w:val="24"/>
        </w:rPr>
        <w:lastRenderedPageBreak/>
        <w:t>Ghanche</w:t>
      </w:r>
      <w:proofErr w:type="spellEnd"/>
      <w:r w:rsidRPr="003309A3">
        <w:rPr>
          <w:rFonts w:ascii="Times New Roman" w:hAnsi="Times New Roman" w:cs="Times New Roman"/>
          <w:sz w:val="24"/>
          <w:szCs w:val="24"/>
        </w:rPr>
        <w:t>, GB</w:t>
      </w:r>
    </w:p>
    <w:p w14:paraId="6F8042A1" w14:textId="28B57AF3" w:rsidR="0025533C" w:rsidRPr="00C47796" w:rsidRDefault="0025533C" w:rsidP="00184D2F">
      <w:pPr>
        <w:pStyle w:val="ListParagraph"/>
        <w:numPr>
          <w:ilvl w:val="0"/>
          <w:numId w:val="40"/>
        </w:numPr>
        <w:ind w:left="0"/>
        <w:rPr>
          <w:rFonts w:ascii="Times New Roman" w:hAnsi="Times New Roman" w:cs="Times New Roman"/>
          <w:sz w:val="24"/>
          <w:szCs w:val="24"/>
        </w:rPr>
        <w:sectPr w:rsidR="0025533C" w:rsidRPr="00C47796" w:rsidSect="0025533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proofErr w:type="spellStart"/>
      <w:r w:rsidRPr="00C47796">
        <w:rPr>
          <w:rFonts w:ascii="Times New Roman" w:hAnsi="Times New Roman" w:cs="Times New Roman"/>
          <w:sz w:val="24"/>
          <w:szCs w:val="24"/>
        </w:rPr>
        <w:t>Shigar</w:t>
      </w:r>
      <w:proofErr w:type="spellEnd"/>
      <w:r w:rsidRPr="00C47796">
        <w:rPr>
          <w:rFonts w:ascii="Times New Roman" w:hAnsi="Times New Roman" w:cs="Times New Roman"/>
          <w:sz w:val="24"/>
          <w:szCs w:val="24"/>
        </w:rPr>
        <w:t>, GB</w:t>
      </w:r>
    </w:p>
    <w:p w14:paraId="0793DE95" w14:textId="77777777" w:rsidR="0025533C" w:rsidRPr="00C47796" w:rsidRDefault="0025533C" w:rsidP="004D1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8AE91E" w14:textId="2B65C422" w:rsidR="0025533C" w:rsidRPr="00C47796" w:rsidRDefault="004D1B0D" w:rsidP="005F1D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t>The Gulf War of 1991 was precipitated by Iraqi annexation of_______?</w:t>
      </w:r>
    </w:p>
    <w:p w14:paraId="136FE0FA" w14:textId="77777777" w:rsidR="00D8541B" w:rsidRPr="00C47796" w:rsidRDefault="00D8541B" w:rsidP="00D8541B">
      <w:pPr>
        <w:pStyle w:val="ListParagraph"/>
        <w:numPr>
          <w:ilvl w:val="1"/>
          <w:numId w:val="4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8541B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BE16A82" w14:textId="79357900" w:rsidR="004D1B0D" w:rsidRPr="00C47796" w:rsidRDefault="00D8541B" w:rsidP="00D8541B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lastRenderedPageBreak/>
        <w:t>Saudia Arabia</w:t>
      </w:r>
    </w:p>
    <w:p w14:paraId="037D3D29" w14:textId="6E574BDE" w:rsidR="00D8541B" w:rsidRPr="00C47796" w:rsidRDefault="00D8541B" w:rsidP="00D8541B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t>Kuwait</w:t>
      </w:r>
    </w:p>
    <w:p w14:paraId="26068726" w14:textId="0F34CC8F" w:rsidR="00D8541B" w:rsidRPr="00C47796" w:rsidRDefault="00D8541B" w:rsidP="00184D2F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lastRenderedPageBreak/>
        <w:t>Bahrain</w:t>
      </w:r>
    </w:p>
    <w:p w14:paraId="684EA817" w14:textId="77777777" w:rsidR="00D8541B" w:rsidRPr="00C47796" w:rsidRDefault="00D8541B" w:rsidP="00184D2F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  <w:sectPr w:rsidR="00D8541B" w:rsidRPr="00C47796" w:rsidSect="00D8541B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  <w:sz w:val="24"/>
          <w:szCs w:val="24"/>
        </w:rPr>
        <w:t>None of these</w:t>
      </w:r>
    </w:p>
    <w:p w14:paraId="2636EB70" w14:textId="77777777" w:rsidR="004D1B0D" w:rsidRPr="00C47796" w:rsidRDefault="004D1B0D" w:rsidP="00D854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10EEBE" w14:textId="47D194B0" w:rsidR="00D8541B" w:rsidRPr="00C47796" w:rsidRDefault="00D8541B" w:rsidP="00D8541B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0468EAD3" w14:textId="5A8A380C" w:rsidR="009C6650" w:rsidRPr="00C47796" w:rsidRDefault="009C6650" w:rsidP="00184D2F">
      <w:pPr>
        <w:pStyle w:val="ListParagraph"/>
        <w:numPr>
          <w:ilvl w:val="0"/>
          <w:numId w:val="47"/>
        </w:numPr>
        <w:tabs>
          <w:tab w:val="left" w:pos="567"/>
        </w:tabs>
        <w:autoSpaceDE w:val="0"/>
        <w:autoSpaceDN w:val="0"/>
        <w:adjustRightInd w:val="0"/>
        <w:spacing w:after="0" w:line="240" w:lineRule="auto"/>
        <w:ind w:left="142"/>
        <w:rPr>
          <w:rFonts w:ascii="Times New Roman" w:hAnsi="Times New Roman" w:cs="Times New Roman"/>
          <w:sz w:val="24"/>
          <w:szCs w:val="24"/>
        </w:rPr>
        <w:sectPr w:rsidR="009C6650" w:rsidRPr="00C47796" w:rsidSect="009C665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10896AA8" w14:textId="7D03588C" w:rsidR="009C6650" w:rsidRPr="00C47796" w:rsidRDefault="009C6650" w:rsidP="009C6650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A57EAD2" w14:textId="28C4F4BB" w:rsidR="009C6650" w:rsidRPr="00C47796" w:rsidRDefault="009C6650" w:rsidP="005F1D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t>The book “Jinnah to Modi” was written by?</w:t>
      </w:r>
    </w:p>
    <w:p w14:paraId="16919BD0" w14:textId="77777777" w:rsidR="00C47796" w:rsidRPr="00C47796" w:rsidRDefault="00C47796" w:rsidP="009C6650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47796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6ED6CD9" w14:textId="3478BA58" w:rsidR="009C6650" w:rsidRPr="00C47796" w:rsidRDefault="00C47796" w:rsidP="00C47796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7796">
        <w:rPr>
          <w:rFonts w:ascii="Times New Roman" w:hAnsi="Times New Roman" w:cs="Times New Roman"/>
          <w:sz w:val="24"/>
          <w:szCs w:val="24"/>
        </w:rPr>
        <w:lastRenderedPageBreak/>
        <w:t>Richard Nixon</w:t>
      </w:r>
    </w:p>
    <w:p w14:paraId="6723FEE0" w14:textId="0349F172" w:rsidR="00C47796" w:rsidRPr="00C47796" w:rsidRDefault="00C47796" w:rsidP="00C47796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47796">
        <w:rPr>
          <w:rFonts w:ascii="Times New Roman" w:hAnsi="Times New Roman" w:cs="Times New Roman"/>
          <w:sz w:val="24"/>
          <w:szCs w:val="24"/>
        </w:rPr>
        <w:t>Spenger</w:t>
      </w:r>
      <w:proofErr w:type="spellEnd"/>
    </w:p>
    <w:p w14:paraId="7D8C1D38" w14:textId="4988AFFD" w:rsidR="00C47796" w:rsidRPr="003309A3" w:rsidRDefault="00C47796" w:rsidP="00A93DE0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ind w:left="142"/>
        <w:rPr>
          <w:rFonts w:ascii="Times New Roman" w:hAnsi="Times New Roman" w:cs="Times New Roman"/>
          <w:sz w:val="24"/>
          <w:szCs w:val="24"/>
        </w:rPr>
      </w:pPr>
      <w:r w:rsidRPr="003309A3">
        <w:rPr>
          <w:rFonts w:ascii="Times New Roman" w:hAnsi="Times New Roman" w:cs="Times New Roman"/>
          <w:sz w:val="24"/>
          <w:szCs w:val="24"/>
        </w:rPr>
        <w:lastRenderedPageBreak/>
        <w:t>Kuldeep Nayyar</w:t>
      </w:r>
    </w:p>
    <w:p w14:paraId="58A0B566" w14:textId="77777777" w:rsidR="00C47796" w:rsidRPr="00C47796" w:rsidRDefault="00C47796" w:rsidP="00A93DE0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ind w:left="142"/>
        <w:rPr>
          <w:rFonts w:ascii="Times New Roman" w:hAnsi="Times New Roman" w:cs="Times New Roman"/>
          <w:sz w:val="24"/>
          <w:szCs w:val="24"/>
        </w:rPr>
        <w:sectPr w:rsidR="00C47796" w:rsidRPr="00C47796" w:rsidSect="00C47796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C47796">
        <w:rPr>
          <w:rFonts w:ascii="Times New Roman" w:hAnsi="Times New Roman" w:cs="Times New Roman"/>
          <w:sz w:val="24"/>
          <w:szCs w:val="24"/>
        </w:rPr>
        <w:t>None of these</w:t>
      </w:r>
    </w:p>
    <w:p w14:paraId="1BD4654A" w14:textId="6B1325DE" w:rsidR="00C47796" w:rsidRPr="00C47796" w:rsidRDefault="00C47796" w:rsidP="00C4779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FE4D65" w14:textId="77777777" w:rsidR="00CE0CF2" w:rsidRPr="00C47796" w:rsidRDefault="00CE0CF2" w:rsidP="00CE0CF2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  <w:sectPr w:rsidR="00CE0CF2" w:rsidRPr="00C47796" w:rsidSect="00EE659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D37AB03" w14:textId="3937629A" w:rsidR="003E5D79" w:rsidRPr="00C47796" w:rsidRDefault="003E5D79" w:rsidP="0025533C">
      <w:pPr>
        <w:spacing w:after="200" w:line="276" w:lineRule="auto"/>
        <w:rPr>
          <w:rFonts w:ascii="Times New Roman" w:hAnsi="Times New Roman" w:cs="Times New Roman"/>
        </w:rPr>
      </w:pPr>
      <w:bookmarkStart w:id="8" w:name="_GoBack"/>
      <w:bookmarkEnd w:id="8"/>
    </w:p>
    <w:sectPr w:rsidR="003E5D79" w:rsidRPr="00C47796" w:rsidSect="00EE6597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3422D7" w14:textId="77777777" w:rsidR="00B36B66" w:rsidRDefault="00B36B66" w:rsidP="00116F3F">
      <w:pPr>
        <w:spacing w:after="0" w:line="240" w:lineRule="auto"/>
      </w:pPr>
      <w:r>
        <w:separator/>
      </w:r>
    </w:p>
  </w:endnote>
  <w:endnote w:type="continuationSeparator" w:id="0">
    <w:p w14:paraId="4C1D19C6" w14:textId="77777777" w:rsidR="00B36B66" w:rsidRDefault="00B36B66" w:rsidP="00116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1B9FCD" w14:textId="77777777" w:rsidR="00420ACE" w:rsidRDefault="00420A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C8C577" w14:textId="77777777" w:rsidR="00420ACE" w:rsidRDefault="00420AC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4BC7C8" w14:textId="77777777" w:rsidR="00420ACE" w:rsidRDefault="00420A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87C974" w14:textId="77777777" w:rsidR="00B36B66" w:rsidRDefault="00B36B66" w:rsidP="00116F3F">
      <w:pPr>
        <w:spacing w:after="0" w:line="240" w:lineRule="auto"/>
      </w:pPr>
      <w:r>
        <w:separator/>
      </w:r>
    </w:p>
  </w:footnote>
  <w:footnote w:type="continuationSeparator" w:id="0">
    <w:p w14:paraId="60BD9A3D" w14:textId="77777777" w:rsidR="00B36B66" w:rsidRDefault="00B36B66" w:rsidP="00116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A65C2C" w14:textId="3D428C0E" w:rsidR="00420ACE" w:rsidRDefault="00420ACE">
    <w:pPr>
      <w:pStyle w:val="Header"/>
    </w:pPr>
    <w:r>
      <w:rPr>
        <w:noProof/>
      </w:rPr>
      <w:pict w14:anchorId="3DDC089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3047" o:spid="_x0000_s2050" type="#_x0000_t136" style="position:absolute;margin-left:0;margin-top:0;width:494.9pt;height:141.4pt;rotation:315;z-index:-251655168;mso-position-horizontal:center;mso-position-horizontal-relative:margin;mso-position-vertical:center;mso-position-vertical-relative:margin" o:allowincell="f" fillcolor="black" stroked="f">
          <v:fill opacity=".5"/>
          <v:textpath style="font-family:&quot;Times New Roman&quot;;font-size:1pt" string="SAMPLE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0E3F03" w14:textId="61B4FF11" w:rsidR="00420ACE" w:rsidRDefault="00420ACE">
    <w:pPr>
      <w:pStyle w:val="Header"/>
    </w:pPr>
    <w:r>
      <w:rPr>
        <w:noProof/>
      </w:rPr>
      <w:pict w14:anchorId="11A4289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3048" o:spid="_x0000_s2051" type="#_x0000_t136" style="position:absolute;margin-left:0;margin-top:0;width:494.9pt;height:141.4pt;rotation:315;z-index:-251653120;mso-position-horizontal:center;mso-position-horizontal-relative:margin;mso-position-vertical:center;mso-position-vertical-relative:margin" o:allowincell="f" fillcolor="black" stroked="f">
          <v:fill opacity=".5"/>
          <v:textpath style="font-family:&quot;Times New Roman&quot;;font-size:1pt" string="SAMPLE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B6C419" w14:textId="7E77430B" w:rsidR="00420ACE" w:rsidRDefault="00420ACE">
    <w:pPr>
      <w:pStyle w:val="Header"/>
    </w:pPr>
    <w:r>
      <w:rPr>
        <w:noProof/>
      </w:rPr>
      <w:pict w14:anchorId="6FBE9C1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3046" o:spid="_x0000_s2049" type="#_x0000_t136" style="position:absolute;margin-left:0;margin-top:0;width:494.9pt;height:141.4pt;rotation:315;z-index:-251657216;mso-position-horizontal:center;mso-position-horizontal-relative:margin;mso-position-vertical:center;mso-position-vertical-relative:margin" o:allowincell="f" fillcolor="black" stroked="f">
          <v:fill opacity=".5"/>
          <v:textpath style="font-family:&quot;Times New Roman&quot;;font-size:1pt" string="SAMPL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92826"/>
    <w:multiLevelType w:val="hybridMultilevel"/>
    <w:tmpl w:val="F82097C0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DF071B"/>
    <w:multiLevelType w:val="hybridMultilevel"/>
    <w:tmpl w:val="8B441C9C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6B8671D"/>
    <w:multiLevelType w:val="hybridMultilevel"/>
    <w:tmpl w:val="0E007AF8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022758"/>
    <w:multiLevelType w:val="hybridMultilevel"/>
    <w:tmpl w:val="3472599C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F759A2"/>
    <w:multiLevelType w:val="hybridMultilevel"/>
    <w:tmpl w:val="694C0B42"/>
    <w:lvl w:ilvl="0" w:tplc="56EE7A04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8356370"/>
    <w:multiLevelType w:val="hybridMultilevel"/>
    <w:tmpl w:val="EAD6AE2C"/>
    <w:lvl w:ilvl="0" w:tplc="A38A5A48">
      <w:start w:val="1"/>
      <w:numFmt w:val="upp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BD5669A"/>
    <w:multiLevelType w:val="hybridMultilevel"/>
    <w:tmpl w:val="EE4EED42"/>
    <w:lvl w:ilvl="0" w:tplc="E74A9796">
      <w:start w:val="1"/>
      <w:numFmt w:val="upp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38411A"/>
    <w:multiLevelType w:val="hybridMultilevel"/>
    <w:tmpl w:val="0A188010"/>
    <w:lvl w:ilvl="0" w:tplc="946C9572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D6C6324"/>
    <w:multiLevelType w:val="hybridMultilevel"/>
    <w:tmpl w:val="DE48EFC0"/>
    <w:lvl w:ilvl="0" w:tplc="E1D66994">
      <w:start w:val="1"/>
      <w:numFmt w:val="upp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1EF7A75"/>
    <w:multiLevelType w:val="hybridMultilevel"/>
    <w:tmpl w:val="49F846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97E12CB"/>
    <w:multiLevelType w:val="hybridMultilevel"/>
    <w:tmpl w:val="62D273FA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9C34F8F"/>
    <w:multiLevelType w:val="hybridMultilevel"/>
    <w:tmpl w:val="E8C8E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897BD1"/>
    <w:multiLevelType w:val="hybridMultilevel"/>
    <w:tmpl w:val="E09EB372"/>
    <w:lvl w:ilvl="0" w:tplc="CA7EBC9A">
      <w:start w:val="1"/>
      <w:numFmt w:val="upp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D235ABA"/>
    <w:multiLevelType w:val="hybridMultilevel"/>
    <w:tmpl w:val="1BFCEB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C215AC"/>
    <w:multiLevelType w:val="hybridMultilevel"/>
    <w:tmpl w:val="4B4ACD24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DF07B17"/>
    <w:multiLevelType w:val="hybridMultilevel"/>
    <w:tmpl w:val="E4BED730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E2D2FD2"/>
    <w:multiLevelType w:val="hybridMultilevel"/>
    <w:tmpl w:val="06CE6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E9449A"/>
    <w:multiLevelType w:val="hybridMultilevel"/>
    <w:tmpl w:val="DF0C7FD8"/>
    <w:lvl w:ilvl="0" w:tplc="56F46832">
      <w:start w:val="1"/>
      <w:numFmt w:val="upp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BF769A"/>
    <w:multiLevelType w:val="hybridMultilevel"/>
    <w:tmpl w:val="9A460C6C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6D720B3"/>
    <w:multiLevelType w:val="hybridMultilevel"/>
    <w:tmpl w:val="B0285F18"/>
    <w:lvl w:ilvl="0" w:tplc="13AAA48A">
      <w:start w:val="1"/>
      <w:numFmt w:val="upp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77B1B9C"/>
    <w:multiLevelType w:val="hybridMultilevel"/>
    <w:tmpl w:val="C7BE4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B60699"/>
    <w:multiLevelType w:val="hybridMultilevel"/>
    <w:tmpl w:val="EBF82EE6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C2D5B1D"/>
    <w:multiLevelType w:val="hybridMultilevel"/>
    <w:tmpl w:val="53463FBE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CC50785"/>
    <w:multiLevelType w:val="hybridMultilevel"/>
    <w:tmpl w:val="A5AEB740"/>
    <w:lvl w:ilvl="0" w:tplc="946C9572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D5C3396"/>
    <w:multiLevelType w:val="hybridMultilevel"/>
    <w:tmpl w:val="940295EE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E230E81"/>
    <w:multiLevelType w:val="hybridMultilevel"/>
    <w:tmpl w:val="36526A72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FCD6ADB"/>
    <w:multiLevelType w:val="hybridMultilevel"/>
    <w:tmpl w:val="7BC4A68C"/>
    <w:lvl w:ilvl="0" w:tplc="904E6238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44F7790B"/>
    <w:multiLevelType w:val="hybridMultilevel"/>
    <w:tmpl w:val="C61E1CDE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91C73D5"/>
    <w:multiLevelType w:val="hybridMultilevel"/>
    <w:tmpl w:val="60A64C14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9F04633"/>
    <w:multiLevelType w:val="hybridMultilevel"/>
    <w:tmpl w:val="64C2EC3C"/>
    <w:lvl w:ilvl="0" w:tplc="D29AF0C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A6B3107"/>
    <w:multiLevelType w:val="hybridMultilevel"/>
    <w:tmpl w:val="56AA23A8"/>
    <w:lvl w:ilvl="0" w:tplc="63F4F1A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D9D3E38"/>
    <w:multiLevelType w:val="hybridMultilevel"/>
    <w:tmpl w:val="47445088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F0B2D90"/>
    <w:multiLevelType w:val="hybridMultilevel"/>
    <w:tmpl w:val="31C830A2"/>
    <w:lvl w:ilvl="0" w:tplc="20000017">
      <w:start w:val="1"/>
      <w:numFmt w:val="lowerLetter"/>
      <w:lvlText w:val="%1)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0EF2507"/>
    <w:multiLevelType w:val="hybridMultilevel"/>
    <w:tmpl w:val="587602D8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26D6EE2"/>
    <w:multiLevelType w:val="hybridMultilevel"/>
    <w:tmpl w:val="33EC6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00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3691921"/>
    <w:multiLevelType w:val="hybridMultilevel"/>
    <w:tmpl w:val="57E8DCA6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87F3A65"/>
    <w:multiLevelType w:val="hybridMultilevel"/>
    <w:tmpl w:val="58FAF4C8"/>
    <w:lvl w:ilvl="0" w:tplc="8678493E">
      <w:start w:val="1"/>
      <w:numFmt w:val="upp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D415B3E"/>
    <w:multiLevelType w:val="hybridMultilevel"/>
    <w:tmpl w:val="96AA9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1C76736"/>
    <w:multiLevelType w:val="hybridMultilevel"/>
    <w:tmpl w:val="88C8F974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20A524B"/>
    <w:multiLevelType w:val="hybridMultilevel"/>
    <w:tmpl w:val="F5462A32"/>
    <w:lvl w:ilvl="0" w:tplc="2B2A4D7C">
      <w:start w:val="1"/>
      <w:numFmt w:val="upp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C407A9"/>
    <w:multiLevelType w:val="hybridMultilevel"/>
    <w:tmpl w:val="205CD1A6"/>
    <w:lvl w:ilvl="0" w:tplc="8B4A1E56">
      <w:start w:val="1"/>
      <w:numFmt w:val="upp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02629E2"/>
    <w:multiLevelType w:val="hybridMultilevel"/>
    <w:tmpl w:val="1468595E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7">
      <w:start w:val="1"/>
      <w:numFmt w:val="lowerLetter"/>
      <w:lvlText w:val="%2)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56D322E"/>
    <w:multiLevelType w:val="hybridMultilevel"/>
    <w:tmpl w:val="899CCB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6A0293D"/>
    <w:multiLevelType w:val="hybridMultilevel"/>
    <w:tmpl w:val="8DE4FBC0"/>
    <w:lvl w:ilvl="0" w:tplc="946C9572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7B3D25BD"/>
    <w:multiLevelType w:val="hybridMultilevel"/>
    <w:tmpl w:val="1A1E30F4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D311227"/>
    <w:multiLevelType w:val="hybridMultilevel"/>
    <w:tmpl w:val="6B5E83EA"/>
    <w:lvl w:ilvl="0" w:tplc="E654BE62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37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1"/>
  </w:num>
  <w:num w:numId="23">
    <w:abstractNumId w:val="4"/>
  </w:num>
  <w:num w:numId="24">
    <w:abstractNumId w:val="33"/>
  </w:num>
  <w:num w:numId="25">
    <w:abstractNumId w:val="38"/>
  </w:num>
  <w:num w:numId="26">
    <w:abstractNumId w:val="14"/>
  </w:num>
  <w:num w:numId="27">
    <w:abstractNumId w:val="0"/>
  </w:num>
  <w:num w:numId="28">
    <w:abstractNumId w:val="35"/>
  </w:num>
  <w:num w:numId="29">
    <w:abstractNumId w:val="2"/>
  </w:num>
  <w:num w:numId="30">
    <w:abstractNumId w:val="15"/>
  </w:num>
  <w:num w:numId="31">
    <w:abstractNumId w:val="22"/>
  </w:num>
  <w:num w:numId="32">
    <w:abstractNumId w:val="18"/>
  </w:num>
  <w:num w:numId="33">
    <w:abstractNumId w:val="24"/>
  </w:num>
  <w:num w:numId="34">
    <w:abstractNumId w:val="25"/>
  </w:num>
  <w:num w:numId="35">
    <w:abstractNumId w:val="32"/>
  </w:num>
  <w:num w:numId="36">
    <w:abstractNumId w:val="21"/>
  </w:num>
  <w:num w:numId="37">
    <w:abstractNumId w:val="28"/>
  </w:num>
  <w:num w:numId="38">
    <w:abstractNumId w:val="42"/>
  </w:num>
  <w:num w:numId="39">
    <w:abstractNumId w:val="10"/>
  </w:num>
  <w:num w:numId="40">
    <w:abstractNumId w:val="27"/>
  </w:num>
  <w:num w:numId="41">
    <w:abstractNumId w:val="3"/>
  </w:num>
  <w:num w:numId="42">
    <w:abstractNumId w:val="34"/>
  </w:num>
  <w:num w:numId="43">
    <w:abstractNumId w:val="41"/>
  </w:num>
  <w:num w:numId="44">
    <w:abstractNumId w:val="13"/>
  </w:num>
  <w:num w:numId="45">
    <w:abstractNumId w:val="20"/>
  </w:num>
  <w:num w:numId="46">
    <w:abstractNumId w:val="44"/>
  </w:num>
  <w:num w:numId="47">
    <w:abstractNumId w:val="1"/>
  </w:num>
  <w:num w:numId="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2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7cwsDAzNzY3MzVW0lEKTi0uzszPAykwrAUADcTakiwAAAA="/>
  </w:docVars>
  <w:rsids>
    <w:rsidRoot w:val="00E603E1"/>
    <w:rsid w:val="00116F3F"/>
    <w:rsid w:val="00184D2F"/>
    <w:rsid w:val="001F0158"/>
    <w:rsid w:val="0025533C"/>
    <w:rsid w:val="002C0DE2"/>
    <w:rsid w:val="002C4592"/>
    <w:rsid w:val="003309A3"/>
    <w:rsid w:val="00371063"/>
    <w:rsid w:val="003E5D79"/>
    <w:rsid w:val="003F3C5C"/>
    <w:rsid w:val="00420ACE"/>
    <w:rsid w:val="004672D7"/>
    <w:rsid w:val="004960BE"/>
    <w:rsid w:val="004C2E9C"/>
    <w:rsid w:val="004D1B0D"/>
    <w:rsid w:val="00565072"/>
    <w:rsid w:val="005A20A1"/>
    <w:rsid w:val="005F1DE7"/>
    <w:rsid w:val="00636E08"/>
    <w:rsid w:val="006B5CD0"/>
    <w:rsid w:val="006F1DD5"/>
    <w:rsid w:val="00735574"/>
    <w:rsid w:val="00736895"/>
    <w:rsid w:val="007B59CB"/>
    <w:rsid w:val="00867BE1"/>
    <w:rsid w:val="009C6650"/>
    <w:rsid w:val="009F08E3"/>
    <w:rsid w:val="00A7166A"/>
    <w:rsid w:val="00A870EE"/>
    <w:rsid w:val="00A93DE0"/>
    <w:rsid w:val="00B36B66"/>
    <w:rsid w:val="00B5715F"/>
    <w:rsid w:val="00BA1D75"/>
    <w:rsid w:val="00BC0F10"/>
    <w:rsid w:val="00C47796"/>
    <w:rsid w:val="00CE0CF2"/>
    <w:rsid w:val="00D10681"/>
    <w:rsid w:val="00D8541B"/>
    <w:rsid w:val="00DA35FD"/>
    <w:rsid w:val="00E129FA"/>
    <w:rsid w:val="00E603E1"/>
    <w:rsid w:val="00ED3DF8"/>
    <w:rsid w:val="00EE6597"/>
    <w:rsid w:val="00F128F7"/>
    <w:rsid w:val="00F42125"/>
    <w:rsid w:val="00FC4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9CF4B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7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60BE"/>
    <w:pPr>
      <w:ind w:left="720"/>
      <w:contextualSpacing/>
    </w:pPr>
  </w:style>
  <w:style w:type="paragraph" w:styleId="NoSpacing">
    <w:name w:val="No Spacing"/>
    <w:uiPriority w:val="1"/>
    <w:qFormat/>
    <w:rsid w:val="004960B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16F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6F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6F3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20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ACE"/>
  </w:style>
  <w:style w:type="paragraph" w:styleId="Footer">
    <w:name w:val="footer"/>
    <w:basedOn w:val="Normal"/>
    <w:link w:val="FooterChar"/>
    <w:uiPriority w:val="99"/>
    <w:unhideWhenUsed/>
    <w:rsid w:val="00420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AC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7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60BE"/>
    <w:pPr>
      <w:ind w:left="720"/>
      <w:contextualSpacing/>
    </w:pPr>
  </w:style>
  <w:style w:type="paragraph" w:styleId="NoSpacing">
    <w:name w:val="No Spacing"/>
    <w:uiPriority w:val="1"/>
    <w:qFormat/>
    <w:rsid w:val="004960B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16F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6F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6F3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20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ACE"/>
  </w:style>
  <w:style w:type="paragraph" w:styleId="Footer">
    <w:name w:val="footer"/>
    <w:basedOn w:val="Normal"/>
    <w:link w:val="FooterChar"/>
    <w:uiPriority w:val="99"/>
    <w:unhideWhenUsed/>
    <w:rsid w:val="00420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7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328B8-5C3F-45DF-A347-F596FB4D8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ra munawar</dc:creator>
  <cp:lastModifiedBy>Admin</cp:lastModifiedBy>
  <cp:revision>3</cp:revision>
  <dcterms:created xsi:type="dcterms:W3CDTF">2021-09-21T05:45:00Z</dcterms:created>
  <dcterms:modified xsi:type="dcterms:W3CDTF">2021-09-21T06:04:00Z</dcterms:modified>
</cp:coreProperties>
</file>